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tone of voic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eline items to make them quicker to digest</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 and use bullet points consistentl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w:t>
            </w:r>
            <w:r>
              <w:t xml:space="preserve"> </w:t>
            </w:r>
            <w:r>
              <w:rPr>
                <w:iCs/>
                <w:i/>
              </w:rPr>
              <w:t xml:space="preserve">Provide instruction as to how and where information can be reported without breaching word count limits or making articles bloated</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w:t>
            </w:r>
            <w:r>
              <w:t xml:space="preserve"> </w:t>
            </w:r>
            <w:r>
              <w:rPr>
                <w:iCs/>
                <w:i/>
              </w:rPr>
              <w:t xml:space="preserve">Include testimonials from researchers who were nervous about being punished for reporting transparently</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
  <cp:keywords/>
  <dcterms:created xsi:type="dcterms:W3CDTF">2023-12-22T18:24:43Z</dcterms:created>
  <dcterms:modified xsi:type="dcterms:W3CDTF">2023-12-22T18: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ies>
</file>